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C773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68E3F86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7031945" w:rsidR="007B4A91" w:rsidRDefault="00CA490F">
      <w:pPr>
        <w:rPr>
          <w:sz w:val="28"/>
          <w:szCs w:val="28"/>
        </w:rPr>
      </w:pPr>
      <w:r>
        <w:rPr>
          <w:sz w:val="28"/>
          <w:szCs w:val="28"/>
        </w:rPr>
        <w:t>Alien Hunter</w:t>
      </w:r>
    </w:p>
    <w:p w14:paraId="34A9E19B" w14:textId="77777777" w:rsidR="007B4A91" w:rsidRDefault="006C773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D9305C4" w:rsidR="007B4A91" w:rsidRDefault="00CA490F">
      <w:pPr>
        <w:ind w:left="720"/>
        <w:rPr>
          <w:sz w:val="28"/>
          <w:szCs w:val="28"/>
        </w:rPr>
      </w:pPr>
      <w:r>
        <w:rPr>
          <w:sz w:val="28"/>
          <w:szCs w:val="28"/>
        </w:rPr>
        <w:t>Reach the safehouse whilst collecting coins and running from aliens.</w:t>
      </w:r>
    </w:p>
    <w:p w14:paraId="3D632C61" w14:textId="77777777" w:rsidR="007B4A91" w:rsidRDefault="006C773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F1EA80D" w:rsidR="007B4A91" w:rsidRDefault="00CA490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an alien apocalypse. The pc is a human running from the aliens trying to find a safehouse. </w:t>
      </w:r>
      <w:proofErr w:type="spellStart"/>
      <w:r>
        <w:rPr>
          <w:sz w:val="28"/>
          <w:szCs w:val="28"/>
        </w:rPr>
        <w:t>He/She</w:t>
      </w:r>
      <w:proofErr w:type="spellEnd"/>
      <w:r>
        <w:rPr>
          <w:sz w:val="28"/>
          <w:szCs w:val="28"/>
        </w:rPr>
        <w:t xml:space="preserve"> can also collect coins on their way to increase their score.</w:t>
      </w:r>
    </w:p>
    <w:p w14:paraId="6102F988" w14:textId="77777777" w:rsidR="007B4A91" w:rsidRDefault="006C773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6C773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C773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326E73C" w:rsidR="007B4A91" w:rsidRDefault="00CA490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0E4B057" w:rsidR="007B4A91" w:rsidRDefault="00CA490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  <w:r w:rsidR="006C7738">
              <w:rPr>
                <w:sz w:val="28"/>
                <w:szCs w:val="28"/>
              </w:rPr>
              <w:t xml:space="preserve"> and collect coin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D02591D" w:rsidR="007B4A91" w:rsidRDefault="00CA49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2A83863" w:rsidR="007B4A91" w:rsidRDefault="00CA49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 the huma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4DFFCD1" w:rsidR="007B4A91" w:rsidRDefault="00CA49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503CC6A" w:rsidR="007B4A91" w:rsidRDefault="00CA490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 the score of the huma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3F15E528" w:rsidR="00556965" w:rsidRDefault="00CA490F">
      <w:r>
        <w:rPr>
          <w:noProof/>
        </w:rPr>
        <w:drawing>
          <wp:inline distT="0" distB="0" distL="0" distR="0" wp14:anchorId="423748AF" wp14:editId="68A939A9">
            <wp:extent cx="1219200" cy="1219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6C773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C773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C773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C773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957160A" w14:textId="4A0C2FA7" w:rsidR="00CA490F" w:rsidRDefault="00CA490F">
      <w:r>
        <w:t>The number of aliens trying to catch the human increases as the player keeps running. The coins increase the score which motivates the player.</w:t>
      </w:r>
    </w:p>
    <w:p w14:paraId="24B987DE" w14:textId="6A2A71A7" w:rsidR="007B4A91" w:rsidRDefault="006C7738">
      <w:pPr>
        <w:rPr>
          <w:sz w:val="28"/>
          <w:szCs w:val="28"/>
        </w:rPr>
      </w:pP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C7738"/>
    <w:rsid w:val="007B4A91"/>
    <w:rsid w:val="00CA49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J T</cp:lastModifiedBy>
  <cp:revision>2</cp:revision>
  <dcterms:created xsi:type="dcterms:W3CDTF">2021-05-13T11:49:00Z</dcterms:created>
  <dcterms:modified xsi:type="dcterms:W3CDTF">2021-05-13T11:49:00Z</dcterms:modified>
</cp:coreProperties>
</file>